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e60e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a373c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b03b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